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36D6" w14:textId="0965EEEF" w:rsidR="00CD67E9" w:rsidRPr="00E32176" w:rsidRDefault="00CD67E9" w:rsidP="00E32176">
      <w:pPr>
        <w:pStyle w:val="Title"/>
        <w:jc w:val="center"/>
      </w:pPr>
      <w:r w:rsidRPr="00E32176">
        <w:t xml:space="preserve">Task </w:t>
      </w:r>
      <w:r w:rsidR="009B371D">
        <w:t>2</w:t>
      </w:r>
      <w:r w:rsidR="000371F6" w:rsidRPr="00E32176">
        <w:t xml:space="preserve"> Report</w:t>
      </w:r>
    </w:p>
    <w:p w14:paraId="3F493082" w14:textId="77777777" w:rsidR="00661AA9" w:rsidRDefault="00661AA9" w:rsidP="00661AA9"/>
    <w:p w14:paraId="491CA853" w14:textId="77777777" w:rsidR="00661AA9" w:rsidRDefault="00661AA9" w:rsidP="00661AA9"/>
    <w:p w14:paraId="1CA084DC" w14:textId="77777777" w:rsidR="00661AA9" w:rsidRDefault="00661AA9" w:rsidP="00661AA9"/>
    <w:p w14:paraId="3D11B561" w14:textId="77777777" w:rsidR="00661AA9" w:rsidRDefault="00661AA9" w:rsidP="00661AA9"/>
    <w:p w14:paraId="1234C7DC" w14:textId="77777777" w:rsidR="00661AA9" w:rsidRDefault="00661AA9" w:rsidP="00661AA9"/>
    <w:p w14:paraId="7D64F93E" w14:textId="77777777" w:rsidR="00661AA9" w:rsidRDefault="00661AA9" w:rsidP="00661AA9"/>
    <w:p w14:paraId="05017ADC" w14:textId="77777777" w:rsidR="00661AA9" w:rsidRDefault="00661AA9" w:rsidP="00661AA9"/>
    <w:p w14:paraId="4E5B57B3" w14:textId="77777777" w:rsidR="00661AA9" w:rsidRPr="00661AA9" w:rsidRDefault="00661AA9" w:rsidP="00661AA9"/>
    <w:p w14:paraId="286AD83D" w14:textId="77777777" w:rsidR="00C15FC0" w:rsidRPr="00661AA9" w:rsidRDefault="00C15FC0" w:rsidP="00661AA9">
      <w:pPr>
        <w:pStyle w:val="Title"/>
        <w:jc w:val="center"/>
      </w:pPr>
    </w:p>
    <w:p w14:paraId="7B0B5051" w14:textId="7614F8E8" w:rsidR="00C15FC0" w:rsidRPr="00661AA9" w:rsidRDefault="00C15FC0" w:rsidP="00661AA9">
      <w:pPr>
        <w:pStyle w:val="Title"/>
        <w:jc w:val="center"/>
      </w:pPr>
      <w:r w:rsidRPr="00661AA9">
        <w:t xml:space="preserve">Team ID: </w:t>
      </w:r>
      <w:r w:rsidR="00661AA9" w:rsidRPr="00661AA9">
        <w:t>CS_H19</w:t>
      </w:r>
    </w:p>
    <w:p w14:paraId="3D2B2660" w14:textId="634B4809" w:rsidR="00661AA9" w:rsidRDefault="00C15FC0" w:rsidP="00661AA9">
      <w:pPr>
        <w:pStyle w:val="Title"/>
        <w:jc w:val="center"/>
      </w:pPr>
      <w:r w:rsidRPr="00661AA9">
        <w:t>Mohammed Ashraf 20191700509</w:t>
      </w:r>
    </w:p>
    <w:p w14:paraId="6F5D7154" w14:textId="5B8AF99F" w:rsidR="00661AA9" w:rsidRDefault="00661AA9" w:rsidP="00661AA9">
      <w:pPr>
        <w:pStyle w:val="Title"/>
        <w:jc w:val="center"/>
      </w:pPr>
      <w:r>
        <w:t>Mostafa Labib 20191700646</w:t>
      </w:r>
    </w:p>
    <w:p w14:paraId="2BC38C59" w14:textId="2EC62B53" w:rsidR="00661AA9" w:rsidRPr="00661AA9" w:rsidRDefault="00661AA9" w:rsidP="00661AA9">
      <w:pPr>
        <w:pStyle w:val="Title"/>
        <w:jc w:val="center"/>
      </w:pPr>
      <w:r>
        <w:t>Mostafa Hesham 20191700656</w:t>
      </w:r>
    </w:p>
    <w:p w14:paraId="5130E340" w14:textId="77777777" w:rsidR="00661AA9" w:rsidRPr="00661AA9" w:rsidRDefault="00661AA9" w:rsidP="00661AA9">
      <w:pPr>
        <w:jc w:val="center"/>
      </w:pPr>
    </w:p>
    <w:p w14:paraId="66B65FA7" w14:textId="77777777" w:rsidR="00CD67E9" w:rsidRDefault="00CD67E9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B473E1" w14:textId="01F60FF9" w:rsidR="00571C08" w:rsidRDefault="00CD67E9" w:rsidP="00B852FA">
      <w:pPr>
        <w:pStyle w:val="Heading1"/>
      </w:pPr>
      <w:r>
        <w:lastRenderedPageBreak/>
        <w:t>Visualizations</w:t>
      </w:r>
    </w:p>
    <w:p w14:paraId="49F08494" w14:textId="0A993690" w:rsidR="00E73D11" w:rsidRPr="00E73D11" w:rsidRDefault="00E73D11" w:rsidP="00E73D11">
      <w:r w:rsidRPr="00E73D11">
        <w:rPr>
          <w:noProof/>
        </w:rPr>
        <w:drawing>
          <wp:inline distT="0" distB="0" distL="0" distR="0" wp14:anchorId="32CED621" wp14:editId="7EA25A7D">
            <wp:extent cx="5943600" cy="44577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7A257" w14:textId="78E21325" w:rsidR="00CD67E9" w:rsidRDefault="00CD67E9" w:rsidP="00CD67E9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linearly separable</w:t>
      </w:r>
      <w:r>
        <w:t xml:space="preserve"> with class combination</w:t>
      </w:r>
      <w:r w:rsidR="000942DA">
        <w:t>(</w:t>
      </w:r>
      <w:r>
        <w:t>s</w:t>
      </w:r>
      <w:r w:rsidR="000942DA">
        <w:t>)</w:t>
      </w:r>
      <w:r>
        <w:t xml:space="preserve"> {Gentoo, Adelie} and {Gentoo, Chinstrap}</w:t>
      </w:r>
      <w:r w:rsidR="004F3377">
        <w:t>.</w:t>
      </w:r>
    </w:p>
    <w:p w14:paraId="68B9898A" w14:textId="1E44498B" w:rsidR="00FC2D4D" w:rsidRDefault="00CD67E9" w:rsidP="00CD67E9">
      <w:pPr>
        <w:pStyle w:val="ListParagraph"/>
        <w:numPr>
          <w:ilvl w:val="0"/>
          <w:numId w:val="1"/>
        </w:numPr>
      </w:pPr>
      <w:r>
        <w:t xml:space="preserve">Features are </w:t>
      </w:r>
      <w:r w:rsidR="000942DA" w:rsidRPr="000942DA">
        <w:rPr>
          <w:b/>
          <w:bCs/>
        </w:rPr>
        <w:t>non-</w:t>
      </w:r>
      <w:r w:rsidRPr="000942DA">
        <w:rPr>
          <w:b/>
          <w:bCs/>
        </w:rPr>
        <w:t>linearly separable</w:t>
      </w:r>
      <w:r>
        <w:t xml:space="preserve"> with class combination</w:t>
      </w:r>
      <w:r w:rsidR="000942DA">
        <w:t>(s)</w:t>
      </w:r>
      <w:r>
        <w:t xml:space="preserve"> </w:t>
      </w:r>
      <w:r w:rsidR="000942DA">
        <w:t>{Adelie, Chinstrap}</w:t>
      </w:r>
      <w:r w:rsidR="004F3377">
        <w:t>.</w:t>
      </w:r>
    </w:p>
    <w:p w14:paraId="3D91D279" w14:textId="1CD87DF6" w:rsidR="00CD67E9" w:rsidRDefault="00FC2D4D" w:rsidP="00FC2D4D">
      <w:r>
        <w:br w:type="page"/>
      </w:r>
    </w:p>
    <w:p w14:paraId="2A97E99E" w14:textId="7930775B" w:rsidR="00571C08" w:rsidRDefault="004F6939" w:rsidP="00571C08">
      <w:pPr>
        <w:ind w:left="360"/>
      </w:pPr>
      <w:r w:rsidRPr="004F6939">
        <w:rPr>
          <w:noProof/>
        </w:rPr>
        <w:lastRenderedPageBreak/>
        <w:drawing>
          <wp:inline distT="0" distB="0" distL="0" distR="0" wp14:anchorId="535FE0BC" wp14:editId="50A17BA6">
            <wp:extent cx="5943600" cy="4457700"/>
            <wp:effectExtent l="0" t="0" r="0" b="0"/>
            <wp:docPr id="22" name="Picture 2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E4C32" w14:textId="3DF2CB08" w:rsidR="00626FF9" w:rsidRDefault="00626FF9" w:rsidP="00B36063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linearly separable</w:t>
      </w:r>
      <w:r>
        <w:t xml:space="preserve"> with class combination(s) {Gentoo, Adelie}</w:t>
      </w:r>
      <w:r w:rsidR="00B36063">
        <w:t>.</w:t>
      </w:r>
    </w:p>
    <w:p w14:paraId="68913BD3" w14:textId="250001FA" w:rsidR="000E67EE" w:rsidRDefault="00626FF9" w:rsidP="00B36063">
      <w:pPr>
        <w:pStyle w:val="ListParagraph"/>
        <w:numPr>
          <w:ilvl w:val="0"/>
          <w:numId w:val="1"/>
        </w:numPr>
      </w:pPr>
      <w:r>
        <w:t xml:space="preserve">Features are </w:t>
      </w:r>
      <w:r w:rsidRPr="000942DA">
        <w:rPr>
          <w:b/>
          <w:bCs/>
        </w:rPr>
        <w:t>non-linearly separable</w:t>
      </w:r>
      <w:r>
        <w:t xml:space="preserve"> with class combination(s) {Adelie, Chinstrap}</w:t>
      </w:r>
      <w:r w:rsidR="00B36063">
        <w:t>,</w:t>
      </w:r>
      <w:r w:rsidR="00B36063" w:rsidRPr="00B36063">
        <w:t xml:space="preserve"> </w:t>
      </w:r>
      <w:r w:rsidR="00B36063">
        <w:t>and {Gentoo, Chinstrap}.</w:t>
      </w:r>
    </w:p>
    <w:p w14:paraId="7D9C4D83" w14:textId="77777777" w:rsidR="00BC6A64" w:rsidRDefault="000E67EE" w:rsidP="00BC6A64">
      <w:r>
        <w:br w:type="page"/>
      </w:r>
    </w:p>
    <w:p w14:paraId="072DC7AC" w14:textId="47C72D5D" w:rsidR="004F3377" w:rsidRPr="00CD67E9" w:rsidRDefault="00F54979" w:rsidP="00BC6A64">
      <w:r w:rsidRPr="00F54979">
        <w:rPr>
          <w:noProof/>
        </w:rPr>
        <w:lastRenderedPageBreak/>
        <w:drawing>
          <wp:inline distT="0" distB="0" distL="0" distR="0" wp14:anchorId="3F242AF1" wp14:editId="3A805548">
            <wp:extent cx="5943600" cy="4457700"/>
            <wp:effectExtent l="0" t="0" r="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E5286" w14:textId="54CC2F10" w:rsidR="00CD67E9" w:rsidRDefault="00CD67E9" w:rsidP="00CD67E9"/>
    <w:p w14:paraId="48E442AB" w14:textId="05CB0ACD" w:rsidR="00414BD9" w:rsidRDefault="00414BD9" w:rsidP="00414BD9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.</w:t>
      </w:r>
    </w:p>
    <w:p w14:paraId="77DE656C" w14:textId="01AFB2EB" w:rsidR="00414BD9" w:rsidRDefault="00414BD9" w:rsidP="00716FA6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, and {Adelie, Chinstrap}.</w:t>
      </w:r>
    </w:p>
    <w:p w14:paraId="03AC110B" w14:textId="060D578C" w:rsidR="0088618E" w:rsidRDefault="0088618E" w:rsidP="004A1D74">
      <w:pPr>
        <w:pStyle w:val="ListParagraph"/>
        <w:numPr>
          <w:ilvl w:val="0"/>
          <w:numId w:val="1"/>
        </w:numPr>
      </w:pPr>
      <w:r>
        <w:br w:type="page"/>
      </w:r>
    </w:p>
    <w:p w14:paraId="5B7724F6" w14:textId="31E1309D" w:rsidR="00BC6A64" w:rsidRDefault="000F715C" w:rsidP="0088618E">
      <w:pPr>
        <w:pStyle w:val="ListParagraph"/>
      </w:pPr>
      <w:r w:rsidRPr="000F715C">
        <w:rPr>
          <w:noProof/>
        </w:rPr>
        <w:lastRenderedPageBreak/>
        <w:drawing>
          <wp:inline distT="0" distB="0" distL="0" distR="0" wp14:anchorId="2712C08B" wp14:editId="7FC38F21">
            <wp:extent cx="5943600" cy="4457700"/>
            <wp:effectExtent l="0" t="0" r="0" b="0"/>
            <wp:docPr id="20" name="Picture 2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D7433" w14:textId="31B34E06" w:rsidR="002F4FC6" w:rsidRDefault="002F4FC6" w:rsidP="00D0483D">
      <w:pPr>
        <w:pStyle w:val="ListParagraph"/>
        <w:numPr>
          <w:ilvl w:val="0"/>
          <w:numId w:val="1"/>
        </w:numPr>
        <w:spacing w:line="254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</w:t>
      </w:r>
      <w:r w:rsidR="00D0483D">
        <w:t>}</w:t>
      </w:r>
    </w:p>
    <w:p w14:paraId="581FA0A4" w14:textId="3A0090F7" w:rsidR="002F4FC6" w:rsidRDefault="002F4FC6" w:rsidP="00D0483D">
      <w:pPr>
        <w:pStyle w:val="ListParagraph"/>
        <w:numPr>
          <w:ilvl w:val="0"/>
          <w:numId w:val="1"/>
        </w:numPr>
        <w:spacing w:line="254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</w:t>
      </w:r>
      <w:r w:rsidR="00D0483D">
        <w:t>, and {Adelie, Chinstrap}.</w:t>
      </w:r>
    </w:p>
    <w:p w14:paraId="6A13A410" w14:textId="15BE4BF5" w:rsidR="00887C65" w:rsidRDefault="00887C65">
      <w:r>
        <w:br w:type="page"/>
      </w:r>
    </w:p>
    <w:p w14:paraId="4074B000" w14:textId="1E72C0BC" w:rsidR="00BC6A64" w:rsidRDefault="00974179" w:rsidP="00887C65">
      <w:r w:rsidRPr="00974179">
        <w:rPr>
          <w:noProof/>
        </w:rPr>
        <w:lastRenderedPageBreak/>
        <w:drawing>
          <wp:inline distT="0" distB="0" distL="0" distR="0" wp14:anchorId="3358AF0F" wp14:editId="67E5E87D">
            <wp:extent cx="5943600" cy="4457700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scatte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5848C" w14:textId="3AA373F8" w:rsidR="00A741F6" w:rsidRDefault="00A741F6" w:rsidP="00A741F6">
      <w:pPr>
        <w:pStyle w:val="ListParagraph"/>
        <w:numPr>
          <w:ilvl w:val="0"/>
          <w:numId w:val="2"/>
        </w:numPr>
        <w:spacing w:line="254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</w:t>
      </w:r>
      <w:r w:rsidR="001A6BD9">
        <w:t>, and {Adelie, Chinstrap}</w:t>
      </w:r>
      <w:r>
        <w:t>.</w:t>
      </w:r>
    </w:p>
    <w:p w14:paraId="6CFAADCC" w14:textId="1E5D9890" w:rsidR="008249C5" w:rsidRDefault="00A741F6" w:rsidP="00A741F6">
      <w:pPr>
        <w:pStyle w:val="ListParagraph"/>
        <w:numPr>
          <w:ilvl w:val="0"/>
          <w:numId w:val="2"/>
        </w:numPr>
        <w:spacing w:line="254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</w:t>
      </w:r>
      <w:r w:rsidR="00A530FB">
        <w:t xml:space="preserve"> </w:t>
      </w:r>
      <w:r w:rsidR="001A6BD9">
        <w:t>{Gentoo, Chinstrap}</w:t>
      </w:r>
      <w:r>
        <w:t>.</w:t>
      </w:r>
    </w:p>
    <w:p w14:paraId="07B27CCB" w14:textId="77777777" w:rsidR="008249C5" w:rsidRDefault="008249C5">
      <w:r>
        <w:br w:type="page"/>
      </w:r>
    </w:p>
    <w:p w14:paraId="22F14E82" w14:textId="1B9875F2" w:rsidR="00A741F6" w:rsidRDefault="004B50C0" w:rsidP="008249C5">
      <w:pPr>
        <w:spacing w:line="254" w:lineRule="auto"/>
      </w:pPr>
      <w:r w:rsidRPr="004B50C0">
        <w:rPr>
          <w:noProof/>
        </w:rPr>
        <w:lastRenderedPageBreak/>
        <w:drawing>
          <wp:inline distT="0" distB="0" distL="0" distR="0" wp14:anchorId="42F19623" wp14:editId="54D5D1E7">
            <wp:extent cx="5943600" cy="4457700"/>
            <wp:effectExtent l="0" t="0" r="0" b="0"/>
            <wp:docPr id="17" name="Picture 17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1611" w14:textId="63F221D8" w:rsidR="00E929D9" w:rsidRDefault="00E929D9" w:rsidP="001419DD">
      <w:pPr>
        <w:pStyle w:val="ListParagraph"/>
        <w:spacing w:line="252" w:lineRule="auto"/>
        <w:ind w:hanging="360"/>
      </w:pPr>
      <w:r>
        <w:rPr>
          <w:rFonts w:ascii="Symbol" w:hAnsi="Symbol"/>
        </w:rPr>
        <w:t>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</w:t>
      </w:r>
      <w:r w:rsidR="001419DD" w:rsidRPr="001419DD">
        <w:t xml:space="preserve"> </w:t>
      </w:r>
      <w:r w:rsidR="001419DD">
        <w:t>{Gentoo, Chinstrap}</w:t>
      </w:r>
      <w:r>
        <w:t xml:space="preserve"> </w:t>
      </w:r>
      <w:r w:rsidR="001419DD">
        <w:t>.</w:t>
      </w:r>
    </w:p>
    <w:p w14:paraId="4803A248" w14:textId="49D2DDF1" w:rsidR="001419DD" w:rsidRDefault="00E929D9" w:rsidP="001419DD">
      <w:pPr>
        <w:pStyle w:val="ListParagraph"/>
        <w:spacing w:line="252" w:lineRule="auto"/>
        <w:ind w:hanging="360"/>
      </w:pPr>
      <w:r>
        <w:rPr>
          <w:rFonts w:ascii="Symbol" w:hAnsi="Symbol"/>
        </w:rPr>
        <w:t>·</w:t>
      </w:r>
      <w:r>
        <w:rPr>
          <w:rFonts w:ascii="Times New Roman" w:hAnsi="Times New Roman" w:cs="Times New Roman"/>
          <w:sz w:val="14"/>
          <w:szCs w:val="14"/>
        </w:rPr>
        <w:t xml:space="preserve">         </w:t>
      </w: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</w:t>
      </w:r>
      <w:r w:rsidR="001419DD">
        <w:t xml:space="preserve"> {Gentoo, Adelie}, and {Adelie, </w:t>
      </w:r>
    </w:p>
    <w:p w14:paraId="4E756F6C" w14:textId="77777777" w:rsidR="001419DD" w:rsidRDefault="001419DD" w:rsidP="001419DD">
      <w:pPr>
        <w:pStyle w:val="ListParagraph"/>
        <w:spacing w:line="252" w:lineRule="auto"/>
      </w:pPr>
      <w:r>
        <w:t>Chinstrap}.</w:t>
      </w:r>
    </w:p>
    <w:p w14:paraId="4F1D4DB0" w14:textId="0A405A81" w:rsidR="00E929D9" w:rsidRDefault="00E929D9" w:rsidP="00E929D9">
      <w:pPr>
        <w:pStyle w:val="ListParagraph"/>
        <w:spacing w:line="252" w:lineRule="auto"/>
        <w:ind w:hanging="360"/>
      </w:pPr>
    </w:p>
    <w:p w14:paraId="75840D8F" w14:textId="77777777" w:rsidR="000371F6" w:rsidRDefault="000371F6">
      <w:pPr>
        <w:rPr>
          <w:color w:val="FF0000"/>
        </w:rPr>
      </w:pPr>
      <w:r>
        <w:rPr>
          <w:color w:val="FF0000"/>
        </w:rPr>
        <w:br w:type="page"/>
      </w:r>
    </w:p>
    <w:p w14:paraId="4508D08E" w14:textId="4E21C58B" w:rsidR="00D7389E" w:rsidRDefault="00D7389E" w:rsidP="00D7389E">
      <w:pPr>
        <w:pStyle w:val="ListParagraph"/>
        <w:spacing w:line="252" w:lineRule="auto"/>
      </w:pPr>
      <w:r w:rsidRPr="00D7389E">
        <w:rPr>
          <w:noProof/>
        </w:rPr>
        <w:lastRenderedPageBreak/>
        <w:drawing>
          <wp:inline distT="0" distB="0" distL="0" distR="0" wp14:anchorId="00A43260" wp14:editId="6E09A43E">
            <wp:extent cx="5943600" cy="4457700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BA0C9" w14:textId="0C6CCD33" w:rsidR="00A01CEE" w:rsidRDefault="00705A17" w:rsidP="00705A17">
      <w:pPr>
        <w:pStyle w:val="ListParagraph"/>
        <w:numPr>
          <w:ilvl w:val="0"/>
          <w:numId w:val="2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}, and {Adelie, </w:t>
      </w:r>
    </w:p>
    <w:p w14:paraId="65C53819" w14:textId="40E4B975" w:rsidR="00705A17" w:rsidRDefault="00705A17" w:rsidP="00A01CEE">
      <w:pPr>
        <w:pStyle w:val="ListParagraph"/>
        <w:spacing w:line="252" w:lineRule="auto"/>
      </w:pPr>
      <w:r>
        <w:t>Chinstrap}.</w:t>
      </w:r>
    </w:p>
    <w:p w14:paraId="5A05FC16" w14:textId="50FBA785" w:rsidR="00A01CEE" w:rsidRDefault="00705A17" w:rsidP="00705A17">
      <w:pPr>
        <w:pStyle w:val="ListParagraph"/>
        <w:numPr>
          <w:ilvl w:val="0"/>
          <w:numId w:val="2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.</w:t>
      </w:r>
    </w:p>
    <w:p w14:paraId="6156710E" w14:textId="77777777" w:rsidR="00A01CEE" w:rsidRDefault="00A01CEE">
      <w:r>
        <w:br w:type="page"/>
      </w:r>
    </w:p>
    <w:p w14:paraId="72235834" w14:textId="49829A8D" w:rsidR="00705A17" w:rsidRDefault="008E6C41" w:rsidP="00A01CEE">
      <w:pPr>
        <w:spacing w:line="252" w:lineRule="auto"/>
      </w:pPr>
      <w:r w:rsidRPr="008E6C41">
        <w:rPr>
          <w:noProof/>
        </w:rPr>
        <w:lastRenderedPageBreak/>
        <w:drawing>
          <wp:inline distT="0" distB="0" distL="0" distR="0" wp14:anchorId="326FE485" wp14:editId="0C7660B3">
            <wp:extent cx="5943600" cy="4457700"/>
            <wp:effectExtent l="0" t="0" r="0" b="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04E6" w14:textId="7842EC4D" w:rsidR="008E6C41" w:rsidRPr="008E6C41" w:rsidRDefault="00A01CEE" w:rsidP="008E6C41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not </w:t>
      </w:r>
      <w:r>
        <w:rPr>
          <w:b/>
          <w:bCs/>
        </w:rPr>
        <w:t>linearly separable</w:t>
      </w:r>
      <w:r>
        <w:t xml:space="preserve"> with any class combination. </w:t>
      </w:r>
    </w:p>
    <w:p w14:paraId="041FE76F" w14:textId="7C476BDF" w:rsidR="007C4056" w:rsidRPr="008E6C41" w:rsidRDefault="00A01CEE" w:rsidP="008E6C41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</w:t>
      </w:r>
      <w:r w:rsidRPr="008E6C41">
        <w:rPr>
          <w:b/>
          <w:bCs/>
        </w:rPr>
        <w:t>non-linearly separable</w:t>
      </w:r>
      <w:r>
        <w:t xml:space="preserve"> with all class combinations.</w:t>
      </w:r>
    </w:p>
    <w:p w14:paraId="32D04FD0" w14:textId="77777777" w:rsidR="007C4056" w:rsidRDefault="007C4056">
      <w:pPr>
        <w:rPr>
          <w:color w:val="FF0000"/>
        </w:rPr>
      </w:pPr>
      <w:r>
        <w:rPr>
          <w:color w:val="FF0000"/>
        </w:rPr>
        <w:br w:type="page"/>
      </w:r>
    </w:p>
    <w:p w14:paraId="5A4D7F42" w14:textId="6C0177C2" w:rsidR="000371F6" w:rsidRDefault="006D2419" w:rsidP="00355148">
      <w:r w:rsidRPr="006D2419">
        <w:rPr>
          <w:noProof/>
        </w:rPr>
        <w:lastRenderedPageBreak/>
        <w:drawing>
          <wp:inline distT="0" distB="0" distL="0" distR="0" wp14:anchorId="0F5C30AF" wp14:editId="258B27F4">
            <wp:extent cx="5943600" cy="44577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4CAB" w14:textId="195E6341" w:rsidR="00355148" w:rsidRDefault="00355148" w:rsidP="00355148">
      <w:pPr>
        <w:pStyle w:val="ListParagraph"/>
        <w:numPr>
          <w:ilvl w:val="0"/>
          <w:numId w:val="2"/>
        </w:numPr>
        <w:spacing w:line="256" w:lineRule="auto"/>
      </w:pPr>
      <w:r>
        <w:t xml:space="preserve">Features are not </w:t>
      </w:r>
      <w:r>
        <w:rPr>
          <w:b/>
          <w:bCs/>
        </w:rPr>
        <w:t>linearly separable</w:t>
      </w:r>
      <w:r>
        <w:t xml:space="preserve"> with any class combination.</w:t>
      </w:r>
    </w:p>
    <w:p w14:paraId="780E6E1B" w14:textId="00661FDB" w:rsidR="00950FE5" w:rsidRPr="003B7EEC" w:rsidRDefault="00355148" w:rsidP="00355148">
      <w:pPr>
        <w:pStyle w:val="ListParagraph"/>
        <w:numPr>
          <w:ilvl w:val="0"/>
          <w:numId w:val="2"/>
        </w:numPr>
        <w:spacing w:line="256" w:lineRule="auto"/>
      </w:pPr>
      <w:r w:rsidRPr="003B7EEC">
        <w:t xml:space="preserve">Features are </w:t>
      </w:r>
      <w:r w:rsidRPr="003B7EEC">
        <w:rPr>
          <w:b/>
          <w:bCs/>
        </w:rPr>
        <w:t>non-linearly separable</w:t>
      </w:r>
      <w:r w:rsidRPr="003B7EEC">
        <w:t xml:space="preserve"> with all class combinations. </w:t>
      </w:r>
    </w:p>
    <w:p w14:paraId="68B139E7" w14:textId="77777777" w:rsidR="00950FE5" w:rsidRDefault="00950FE5">
      <w:pPr>
        <w:rPr>
          <w:color w:val="FF0000"/>
        </w:rPr>
      </w:pPr>
      <w:r>
        <w:rPr>
          <w:color w:val="FF0000"/>
        </w:rPr>
        <w:br w:type="page"/>
      </w:r>
    </w:p>
    <w:p w14:paraId="7A3EC042" w14:textId="62076A22" w:rsidR="00355148" w:rsidRDefault="002E7FE7" w:rsidP="00950FE5">
      <w:pPr>
        <w:pStyle w:val="ListParagraph"/>
        <w:spacing w:line="256" w:lineRule="auto"/>
      </w:pPr>
      <w:r w:rsidRPr="002E7FE7">
        <w:rPr>
          <w:noProof/>
        </w:rPr>
        <w:lastRenderedPageBreak/>
        <w:drawing>
          <wp:inline distT="0" distB="0" distL="0" distR="0" wp14:anchorId="517F7A8F" wp14:editId="5B296411">
            <wp:extent cx="5943600" cy="4457700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85C79" w14:textId="2766F80F" w:rsidR="008D0125" w:rsidRDefault="008D0125" w:rsidP="00B74CD9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linearly separable</w:t>
      </w:r>
      <w:r>
        <w:t xml:space="preserve"> with class combination(s) {Gentoo, Adelie</w:t>
      </w:r>
      <w:r w:rsidR="00B74CD9">
        <w:t>}.</w:t>
      </w:r>
    </w:p>
    <w:p w14:paraId="3E961DD2" w14:textId="2168C8D3" w:rsidR="0099652B" w:rsidRDefault="008D0125" w:rsidP="0099652B">
      <w:pPr>
        <w:pStyle w:val="ListParagraph"/>
        <w:numPr>
          <w:ilvl w:val="0"/>
          <w:numId w:val="1"/>
        </w:numPr>
        <w:spacing w:line="252" w:lineRule="auto"/>
      </w:pPr>
      <w:r>
        <w:t xml:space="preserve">Features are </w:t>
      </w:r>
      <w:r>
        <w:rPr>
          <w:b/>
          <w:bCs/>
        </w:rPr>
        <w:t>non-linearly separable</w:t>
      </w:r>
      <w:r>
        <w:t xml:space="preserve"> with class combination(s) {Gentoo, Chinstrap}</w:t>
      </w:r>
      <w:r w:rsidR="0099652B">
        <w:t xml:space="preserve">, and {Adelie, </w:t>
      </w:r>
    </w:p>
    <w:p w14:paraId="3F707895" w14:textId="358F4297" w:rsidR="008D0125" w:rsidRDefault="0099652B" w:rsidP="0099652B">
      <w:pPr>
        <w:pStyle w:val="ListParagraph"/>
        <w:spacing w:line="252" w:lineRule="auto"/>
      </w:pPr>
      <w:r>
        <w:t>Chinstrap}.</w:t>
      </w:r>
    </w:p>
    <w:p w14:paraId="4CFEDED8" w14:textId="77777777" w:rsidR="00B852FA" w:rsidRDefault="00B852FA">
      <w:pPr>
        <w:rPr>
          <w:color w:val="FF0000"/>
        </w:rPr>
      </w:pPr>
      <w:r>
        <w:rPr>
          <w:color w:val="FF0000"/>
        </w:rPr>
        <w:br w:type="page"/>
      </w:r>
    </w:p>
    <w:p w14:paraId="417A1364" w14:textId="3C294433" w:rsidR="00950FE5" w:rsidRDefault="00B852FA" w:rsidP="00B852FA">
      <w:pPr>
        <w:pStyle w:val="Heading1"/>
      </w:pPr>
      <w:r>
        <w:lastRenderedPageBreak/>
        <w:t>Accuracy</w:t>
      </w:r>
    </w:p>
    <w:p w14:paraId="162A2076" w14:textId="44AB687F" w:rsidR="00B852FA" w:rsidRDefault="00972013" w:rsidP="00972013">
      <w:r>
        <w:t>The top 3 models</w:t>
      </w:r>
      <w:r w:rsidR="00872494">
        <w:t xml:space="preserve"> (learning rate = 0.01, number of iterations = 6000, bias included)</w:t>
      </w:r>
      <w:r>
        <w:t xml:space="preserve"> </w:t>
      </w:r>
      <w:r w:rsidR="00C626B2">
        <w:t>were as follows:</w:t>
      </w:r>
    </w:p>
    <w:p w14:paraId="7ED49D16" w14:textId="16DDB5BC" w:rsidR="009438E2" w:rsidRDefault="009438E2" w:rsidP="00972013">
      <w:r w:rsidRPr="009438E2">
        <w:rPr>
          <w:noProof/>
        </w:rPr>
        <w:drawing>
          <wp:inline distT="0" distB="0" distL="0" distR="0" wp14:anchorId="5291BBD2" wp14:editId="3BDF4EEA">
            <wp:extent cx="5715000" cy="4762500"/>
            <wp:effectExtent l="0" t="0" r="0" b="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1DD4" w14:textId="097A5325" w:rsidR="00C626B2" w:rsidRDefault="008A39D4" w:rsidP="00C626B2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 w:rsidRPr="008A39D4">
        <w:t>: flipper_length_mm, bill_depth_mm</w:t>
      </w:r>
    </w:p>
    <w:p w14:paraId="77DD898A" w14:textId="1DB51119" w:rsidR="008A39D4" w:rsidRDefault="008A39D4" w:rsidP="008A39D4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</w:p>
    <w:p w14:paraId="15ACE9DA" w14:textId="77777777" w:rsidR="008B4271" w:rsidRDefault="008B4271" w:rsidP="008B4271">
      <w:pPr>
        <w:pStyle w:val="ListParagraph"/>
      </w:pPr>
      <w:r>
        <w:rPr>
          <w:b/>
          <w:bCs/>
        </w:rPr>
        <w:t>number of iterations</w:t>
      </w:r>
      <w:r w:rsidRPr="0086213F">
        <w:t>:</w:t>
      </w:r>
      <w:r>
        <w:t>13</w:t>
      </w:r>
    </w:p>
    <w:p w14:paraId="465DC074" w14:textId="20FD32F7" w:rsidR="008B4271" w:rsidRPr="008B4271" w:rsidRDefault="008B4271" w:rsidP="008B4271">
      <w:pPr>
        <w:pStyle w:val="ListParagraph"/>
        <w:rPr>
          <w:b/>
          <w:bCs/>
        </w:rPr>
      </w:pPr>
      <w:r>
        <w:rPr>
          <w:b/>
          <w:bCs/>
        </w:rPr>
        <w:t>MSE Threshold:</w:t>
      </w:r>
      <w:r w:rsidRPr="004D2EF1">
        <w:rPr>
          <w:b/>
          <w:bCs/>
        </w:rPr>
        <w:t xml:space="preserve"> 0.080643</w:t>
      </w:r>
    </w:p>
    <w:p w14:paraId="08F26627" w14:textId="43121096" w:rsidR="008A39D4" w:rsidRDefault="008A39D4" w:rsidP="008A39D4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38B90B26" w14:textId="37CBB164" w:rsidR="008A39D4" w:rsidRDefault="008A39D4" w:rsidP="008A39D4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p w14:paraId="2A6F28AB" w14:textId="412A7B15" w:rsidR="009438E2" w:rsidRDefault="009438E2" w:rsidP="008A39D4">
      <w:pPr>
        <w:pStyle w:val="ListParagraph"/>
      </w:pPr>
      <w:r w:rsidRPr="009438E2">
        <w:rPr>
          <w:noProof/>
        </w:rPr>
        <w:lastRenderedPageBreak/>
        <w:drawing>
          <wp:inline distT="0" distB="0" distL="0" distR="0" wp14:anchorId="15C0B9EF" wp14:editId="1DA9CF7B">
            <wp:extent cx="5715000" cy="4762500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40D7" w14:textId="70ED09DB" w:rsidR="008A39D4" w:rsidRDefault="00D360A5" w:rsidP="008A39D4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 w:rsidRPr="00D360A5">
        <w:t>: flipper_length_mm, bill_length_mm</w:t>
      </w:r>
    </w:p>
    <w:p w14:paraId="147EE705" w14:textId="2C98E9C0" w:rsidR="00D360A5" w:rsidRDefault="00D360A5" w:rsidP="00D360A5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</w:p>
    <w:p w14:paraId="6307A805" w14:textId="023AE707" w:rsidR="008B4271" w:rsidRDefault="008B4271" w:rsidP="008B4271">
      <w:pPr>
        <w:pStyle w:val="ListParagraph"/>
      </w:pPr>
      <w:r>
        <w:rPr>
          <w:b/>
          <w:bCs/>
        </w:rPr>
        <w:t>number of iterations</w:t>
      </w:r>
      <w:r w:rsidRPr="0086213F">
        <w:t>:</w:t>
      </w:r>
      <w:r>
        <w:t>114</w:t>
      </w:r>
    </w:p>
    <w:p w14:paraId="014C3130" w14:textId="27169341" w:rsidR="008B4271" w:rsidRPr="008B4271" w:rsidRDefault="008B4271" w:rsidP="008B4271">
      <w:pPr>
        <w:pStyle w:val="ListParagraph"/>
        <w:rPr>
          <w:b/>
          <w:bCs/>
        </w:rPr>
      </w:pPr>
      <w:r>
        <w:rPr>
          <w:b/>
          <w:bCs/>
        </w:rPr>
        <w:t>MSE Threshold:</w:t>
      </w:r>
      <w:r w:rsidRPr="004D2EF1">
        <w:rPr>
          <w:b/>
          <w:bCs/>
        </w:rPr>
        <w:t xml:space="preserve"> </w:t>
      </w:r>
      <w:r w:rsidRPr="008B4271">
        <w:rPr>
          <w:b/>
          <w:bCs/>
        </w:rPr>
        <w:t>0.063246</w:t>
      </w:r>
    </w:p>
    <w:p w14:paraId="637160EA" w14:textId="24D2DDA3" w:rsidR="00D360A5" w:rsidRDefault="00D360A5" w:rsidP="00D360A5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2906239F" w14:textId="16896A5E" w:rsidR="00D360A5" w:rsidRDefault="00D360A5" w:rsidP="00D360A5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p w14:paraId="30C252F8" w14:textId="7B36F411" w:rsidR="009438E2" w:rsidRDefault="009438E2" w:rsidP="00D360A5">
      <w:pPr>
        <w:pStyle w:val="ListParagraph"/>
      </w:pPr>
      <w:r w:rsidRPr="009438E2">
        <w:rPr>
          <w:noProof/>
        </w:rPr>
        <w:lastRenderedPageBreak/>
        <w:drawing>
          <wp:inline distT="0" distB="0" distL="0" distR="0" wp14:anchorId="063E2C1C" wp14:editId="1A2EF26F">
            <wp:extent cx="5715000" cy="476250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448CE" w14:textId="77777777" w:rsidR="00D360A5" w:rsidRDefault="00D360A5" w:rsidP="00D360A5">
      <w:pPr>
        <w:pStyle w:val="ListParagraph"/>
        <w:numPr>
          <w:ilvl w:val="0"/>
          <w:numId w:val="4"/>
        </w:numPr>
      </w:pPr>
      <w:r w:rsidRPr="004F2109">
        <w:rPr>
          <w:b/>
          <w:bCs/>
        </w:rPr>
        <w:t>Features</w:t>
      </w:r>
      <w:r>
        <w:t>: flipper_length_mm, gender</w:t>
      </w:r>
    </w:p>
    <w:p w14:paraId="1BB69529" w14:textId="77777777" w:rsidR="00A67138" w:rsidRDefault="00D360A5" w:rsidP="00A67138">
      <w:pPr>
        <w:pStyle w:val="ListParagraph"/>
      </w:pPr>
      <w:r w:rsidRPr="004F2109">
        <w:rPr>
          <w:b/>
          <w:bCs/>
        </w:rPr>
        <w:t>Classes</w:t>
      </w:r>
      <w:r>
        <w:t>: Adelie, Gentoo</w:t>
      </w:r>
      <w:r w:rsidR="00A67138" w:rsidRPr="00A67138">
        <w:t xml:space="preserve"> </w:t>
      </w:r>
    </w:p>
    <w:p w14:paraId="5E47C66E" w14:textId="2CE7C9F1" w:rsidR="00A67138" w:rsidRDefault="00A67138" w:rsidP="00A67138">
      <w:pPr>
        <w:pStyle w:val="ListParagraph"/>
      </w:pPr>
      <w:r>
        <w:rPr>
          <w:b/>
          <w:bCs/>
        </w:rPr>
        <w:t>number of iterations</w:t>
      </w:r>
      <w:r>
        <w:t>:</w:t>
      </w:r>
      <w:r>
        <w:t>2</w:t>
      </w:r>
    </w:p>
    <w:p w14:paraId="22E9E253" w14:textId="6256EDAA" w:rsidR="00D360A5" w:rsidRPr="00A67138" w:rsidRDefault="00A67138" w:rsidP="00A67138">
      <w:pPr>
        <w:pStyle w:val="ListParagraph"/>
        <w:rPr>
          <w:b/>
          <w:bCs/>
        </w:rPr>
      </w:pPr>
      <w:r>
        <w:rPr>
          <w:b/>
          <w:bCs/>
        </w:rPr>
        <w:t xml:space="preserve">MSE Threshold: </w:t>
      </w:r>
      <w:r w:rsidRPr="00A67138">
        <w:rPr>
          <w:b/>
          <w:bCs/>
        </w:rPr>
        <w:t>0.08381851</w:t>
      </w:r>
    </w:p>
    <w:p w14:paraId="019C5BAE" w14:textId="3A2FDEB2" w:rsidR="00D360A5" w:rsidRDefault="00D360A5" w:rsidP="0045523F">
      <w:pPr>
        <w:pStyle w:val="ListParagraph"/>
      </w:pPr>
      <w:r w:rsidRPr="004F2109">
        <w:rPr>
          <w:b/>
          <w:bCs/>
        </w:rPr>
        <w:t>Train accuracy</w:t>
      </w:r>
      <w:r>
        <w:t>: 100.0</w:t>
      </w:r>
    </w:p>
    <w:p w14:paraId="6393231D" w14:textId="7B36F9FF" w:rsidR="00D360A5" w:rsidRPr="00B852FA" w:rsidRDefault="00D360A5" w:rsidP="0045523F">
      <w:pPr>
        <w:pStyle w:val="ListParagraph"/>
      </w:pPr>
      <w:r w:rsidRPr="004F2109">
        <w:rPr>
          <w:b/>
          <w:bCs/>
        </w:rPr>
        <w:t>Test accuracy</w:t>
      </w:r>
      <w:r>
        <w:t>: 100.0</w:t>
      </w:r>
    </w:p>
    <w:sectPr w:rsidR="00D360A5" w:rsidRPr="00B852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A26B4"/>
    <w:multiLevelType w:val="hybridMultilevel"/>
    <w:tmpl w:val="E1EA7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123A21"/>
    <w:multiLevelType w:val="hybridMultilevel"/>
    <w:tmpl w:val="9D32E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D58AE"/>
    <w:multiLevelType w:val="hybridMultilevel"/>
    <w:tmpl w:val="A8A07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556213">
    <w:abstractNumId w:val="0"/>
  </w:num>
  <w:num w:numId="2" w16cid:durableId="251471803">
    <w:abstractNumId w:val="0"/>
  </w:num>
  <w:num w:numId="3" w16cid:durableId="2024476224">
    <w:abstractNumId w:val="1"/>
  </w:num>
  <w:num w:numId="4" w16cid:durableId="496500771">
    <w:abstractNumId w:val="2"/>
  </w:num>
  <w:num w:numId="5" w16cid:durableId="13844503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jE1MDU0MLY0MTBU0lEKTi0uzszPAykwrAUAvxf7sCwAAAA="/>
  </w:docVars>
  <w:rsids>
    <w:rsidRoot w:val="00FA7C27"/>
    <w:rsid w:val="000371F6"/>
    <w:rsid w:val="00041889"/>
    <w:rsid w:val="000942DA"/>
    <w:rsid w:val="000E67EE"/>
    <w:rsid w:val="000F715C"/>
    <w:rsid w:val="001419DD"/>
    <w:rsid w:val="0018292A"/>
    <w:rsid w:val="001A6BD9"/>
    <w:rsid w:val="0022507F"/>
    <w:rsid w:val="002E7FE7"/>
    <w:rsid w:val="002F4FC6"/>
    <w:rsid w:val="003415D8"/>
    <w:rsid w:val="00355148"/>
    <w:rsid w:val="003B3686"/>
    <w:rsid w:val="003B7EEC"/>
    <w:rsid w:val="00414BD9"/>
    <w:rsid w:val="0045523F"/>
    <w:rsid w:val="004753DF"/>
    <w:rsid w:val="004A1D74"/>
    <w:rsid w:val="004B50C0"/>
    <w:rsid w:val="004D2EF1"/>
    <w:rsid w:val="004F2109"/>
    <w:rsid w:val="004F3377"/>
    <w:rsid w:val="004F6939"/>
    <w:rsid w:val="00571C08"/>
    <w:rsid w:val="0062344A"/>
    <w:rsid w:val="00625DA6"/>
    <w:rsid w:val="00626FF9"/>
    <w:rsid w:val="00661AA9"/>
    <w:rsid w:val="006D2419"/>
    <w:rsid w:val="006F334A"/>
    <w:rsid w:val="00705A17"/>
    <w:rsid w:val="00716FA6"/>
    <w:rsid w:val="007C1726"/>
    <w:rsid w:val="007C4056"/>
    <w:rsid w:val="007D52A3"/>
    <w:rsid w:val="008249C5"/>
    <w:rsid w:val="0086213F"/>
    <w:rsid w:val="00872494"/>
    <w:rsid w:val="0088618E"/>
    <w:rsid w:val="00887C65"/>
    <w:rsid w:val="008A39D4"/>
    <w:rsid w:val="008B4271"/>
    <w:rsid w:val="008D0125"/>
    <w:rsid w:val="008E6C41"/>
    <w:rsid w:val="009438E2"/>
    <w:rsid w:val="00950FE5"/>
    <w:rsid w:val="00966C01"/>
    <w:rsid w:val="00972013"/>
    <w:rsid w:val="00974179"/>
    <w:rsid w:val="0099652B"/>
    <w:rsid w:val="009B371D"/>
    <w:rsid w:val="009C1ECD"/>
    <w:rsid w:val="00A01CEE"/>
    <w:rsid w:val="00A15A43"/>
    <w:rsid w:val="00A530FB"/>
    <w:rsid w:val="00A67138"/>
    <w:rsid w:val="00A741F6"/>
    <w:rsid w:val="00AE0092"/>
    <w:rsid w:val="00B36063"/>
    <w:rsid w:val="00B74CD9"/>
    <w:rsid w:val="00B76323"/>
    <w:rsid w:val="00B852FA"/>
    <w:rsid w:val="00BC42A1"/>
    <w:rsid w:val="00BC6A64"/>
    <w:rsid w:val="00C15FC0"/>
    <w:rsid w:val="00C626B2"/>
    <w:rsid w:val="00CD67E9"/>
    <w:rsid w:val="00D0483D"/>
    <w:rsid w:val="00D06827"/>
    <w:rsid w:val="00D360A5"/>
    <w:rsid w:val="00D7389E"/>
    <w:rsid w:val="00E06D06"/>
    <w:rsid w:val="00E32176"/>
    <w:rsid w:val="00E73D11"/>
    <w:rsid w:val="00E929D9"/>
    <w:rsid w:val="00ED0B23"/>
    <w:rsid w:val="00F14047"/>
    <w:rsid w:val="00F353F2"/>
    <w:rsid w:val="00F54979"/>
    <w:rsid w:val="00F57655"/>
    <w:rsid w:val="00FA7C27"/>
    <w:rsid w:val="00FB5ED9"/>
    <w:rsid w:val="00FC2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1AB95"/>
  <w15:chartTrackingRefBased/>
  <w15:docId w15:val="{EBE2C7E6-4094-4992-951D-6DB3DC2D8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71F6"/>
  </w:style>
  <w:style w:type="paragraph" w:styleId="Heading1">
    <w:name w:val="heading 1"/>
    <w:basedOn w:val="Normal"/>
    <w:next w:val="Normal"/>
    <w:link w:val="Heading1Char"/>
    <w:uiPriority w:val="9"/>
    <w:qFormat/>
    <w:rsid w:val="00CD67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1C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D67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7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67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D67E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71C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8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BA4A15ED5C2A41B83640613053F842" ma:contentTypeVersion="13" ma:contentTypeDescription="Create a new document." ma:contentTypeScope="" ma:versionID="de6798af294e0deb5cfa9b941a8640bd">
  <xsd:schema xmlns:xsd="http://www.w3.org/2001/XMLSchema" xmlns:xs="http://www.w3.org/2001/XMLSchema" xmlns:p="http://schemas.microsoft.com/office/2006/metadata/properties" xmlns:ns3="7038da36-6201-4bc3-a3d5-cbf62125ea33" xmlns:ns4="c96f61c3-f3ff-4eb5-afb0-ed8270342a12" targetNamespace="http://schemas.microsoft.com/office/2006/metadata/properties" ma:root="true" ma:fieldsID="de1a9071596a63049236f57311e516c5" ns3:_="" ns4:_="">
    <xsd:import namespace="7038da36-6201-4bc3-a3d5-cbf62125ea33"/>
    <xsd:import namespace="c96f61c3-f3ff-4eb5-afb0-ed8270342a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8da36-6201-4bc3-a3d5-cbf62125e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6f61c3-f3ff-4eb5-afb0-ed8270342a1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3F51FB-580C-4319-B625-49A65DF72A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1AF76D-5577-4333-8688-91458EA503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8da36-6201-4bc3-a3d5-cbf62125ea33"/>
    <ds:schemaRef ds:uri="c96f61c3-f3ff-4eb5-afb0-ed8270342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F81AF3-3C52-4FE4-9483-CF22418AC9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72E410-2469-4E9E-A58D-DCB64FD1FA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4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صطفى هشام عبد الحسيب محمد</dc:creator>
  <cp:keywords/>
  <dc:description/>
  <cp:lastModifiedBy>مصطفى لبيب محمد لبيب</cp:lastModifiedBy>
  <cp:revision>5</cp:revision>
  <dcterms:created xsi:type="dcterms:W3CDTF">2022-11-14T18:35:00Z</dcterms:created>
  <dcterms:modified xsi:type="dcterms:W3CDTF">2022-11-18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BA4A15ED5C2A41B83640613053F842</vt:lpwstr>
  </property>
</Properties>
</file>